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normalizer</w:t>
      </w:r>
      <w:r>
        <w:t xml:space="preserve"> </w:t>
      </w:r>
      <w:r>
        <w:t xml:space="preserve">บน</w:t>
      </w:r>
      <w:r>
        <w:t xml:space="preserve"> </w:t>
      </w:r>
      <w:r>
        <w:t xml:space="preserve">bangphim</w:t>
      </w:r>
    </w:p>
    <w:p>
      <w:pPr>
        <w:pStyle w:val="Date"/>
      </w:pPr>
      <w:r>
        <w:t xml:space="preserve">วันศุกร์ที่</w:t>
      </w:r>
      <w:r>
        <w:t xml:space="preserve"> </w:t>
      </w:r>
      <w:r>
        <w:t xml:space="preserve">28</w:t>
      </w:r>
      <w:r>
        <w:t xml:space="preserve"> </w:t>
      </w:r>
      <w:r>
        <w:t xml:space="preserve">พฤษภาคม</w:t>
      </w:r>
      <w:r>
        <w:t xml:space="preserve"> </w:t>
      </w:r>
      <w:r>
        <w:t xml:space="preserve">2564</w:t>
      </w:r>
      <w:r>
        <w:t xml:space="preserve"> </w:t>
      </w:r>
      <w:r>
        <w:t xml:space="preserve">เวลา</w:t>
      </w:r>
      <w:r>
        <w:t xml:space="preserve"> </w:t>
      </w:r>
      <w:r>
        <w:t xml:space="preserve">15.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Google และงานต่างๆของ Machine Learning โดยใช้ AI นะไม่ใช่ ai หวัดดี1 Google และงานต่างๆของ Machine Learning โดยใช้ AI นะไม่ใช่ ai ท่ีท่ีตรงน่ีท่ท่ีไหน ตรงน่ีนะ ท่ีไหน ตรงน่ีนะ ท่ีท่ี++$๓๑๒๓๔๕๖๗๘๙ ๓๒๔5๑๒๓๔๕๖๗๘๙ ๓๒5555555555555555555555555linethai Google และงานต่างๆบางครั้งเราจะใช้ Machine Learning หรือ AI โดย aiจากgoogle thai Google และงานต่างๆบางครั้งเราจะใช้ Machine Learning หรือ AI โดย aiจากgoogle Thai Google และงานต่างๆบางครั้งเราจะใช้ Machine Learning หรือ AI โดย aiจากgoogle GoogleAcer Google และงานต่างๆบางครั้งเราจะใช้ Machine Learning หรือ AI โดย aiจากgoogle Google และงานต่างๆบางครั้งเราจะใช้ Machine Learning หรือ AI โดย aiจากgoogle Google และงานต่างๆบางครั้งเราจะใช้ Machine Learning หรือ AI โดย aiจากgoogle Google และงานต่างๆบางครั้งเราจะใช้ Machine Learning หรือ AI โดย aiจากgoogle Google และงานต่างๆบางครั้งเราจะใช้ Machine Learning หรือ AI โดย aiจากgoogle Google และงานต่างๆบางครั้งเราจะใช้ Machine Learning หรือ AI โดย aiจากgoogle Google และงานต่างๆบางครั้งเราจะใช้ Machine Learning หรือ AI โดย aiจากgoogle Google และงานต่างๆบางครั้งเราจะใช้ Machine Learning หรือ AI โดย aiจากgoogle Google และงานต่างๆบางครั้งเราจะใช้ Machine Learning หรือ AI โดย aiจากgoogle Google และงานต่างๆบางครั้งเราจะใช้ Machine Learning หรือ AI โดย aiจากgoogle</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normalizer บน bangphim</dc:title>
  <dc:creator/>
  <cp:keywords/>
  <dcterms:created xsi:type="dcterms:W3CDTF">2021-05-28T09:37:03Z</dcterms:created>
  <dcterms:modified xsi:type="dcterms:W3CDTF">2021-05-28T09:3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8 พฤษภาคม 2564 เวลา 15.50 น.</vt:lpwstr>
  </property>
  <property fmtid="{D5CDD505-2E9C-101B-9397-08002B2CF9AE}" pid="3" name="subtitle">
    <vt:lpwstr/>
  </property>
</Properties>
</file>